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06FEF631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6425A0" w:rsidRPr="008E0430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 considering the process state superposition</w:t>
            </w:r>
            <w:r w:rsidR="006425A0"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24277AF9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="00554FFF"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54FF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Accepted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8237B" w14:textId="77777777" w:rsidR="00107B46" w:rsidRDefault="00107B46" w:rsidP="000F2CC4">
      <w:r>
        <w:separator/>
      </w:r>
    </w:p>
  </w:endnote>
  <w:endnote w:type="continuationSeparator" w:id="0">
    <w:p w14:paraId="49FBDB33" w14:textId="77777777" w:rsidR="00107B46" w:rsidRDefault="00107B4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89DFC" w14:textId="77777777" w:rsidR="00107B46" w:rsidRDefault="00107B46" w:rsidP="000F2CC4">
      <w:r>
        <w:separator/>
      </w:r>
    </w:p>
  </w:footnote>
  <w:footnote w:type="continuationSeparator" w:id="0">
    <w:p w14:paraId="5AB3781C" w14:textId="77777777" w:rsidR="00107B46" w:rsidRDefault="00107B4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rBQAz4EMc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1</TotalTime>
  <Pages>5</Pages>
  <Words>1853</Words>
  <Characters>10563</Characters>
  <Application>Microsoft Office Word</Application>
  <DocSecurity>0</DocSecurity>
  <Lines>88</Lines>
  <Paragraphs>24</Paragraphs>
  <ScaleCrop>false</ScaleCrop>
  <Company/>
  <LinksUpToDate>false</LinksUpToDate>
  <CharactersWithSpaces>1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79</cp:revision>
  <cp:lastPrinted>2024-11-03T03:54:00Z</cp:lastPrinted>
  <dcterms:created xsi:type="dcterms:W3CDTF">2023-03-15T15:20:00Z</dcterms:created>
  <dcterms:modified xsi:type="dcterms:W3CDTF">2025-07-08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